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E1B45" w14:textId="11FC3835" w:rsidR="006A65A2" w:rsidRDefault="00651BB9">
      <w:pPr>
        <w:pStyle w:val="Heading1"/>
      </w:pPr>
      <w:bookmarkStart w:id="0" w:name="Xf9602b0e08b484204be857ba5d8aad925507caf"/>
      <w:r>
        <w:rPr>
          <w:noProof/>
        </w:rPr>
        <w:drawing>
          <wp:anchor distT="0" distB="0" distL="114300" distR="114300" simplePos="0" relativeHeight="251646464" behindDoc="0" locked="0" layoutInCell="1" allowOverlap="1" wp14:anchorId="28571937" wp14:editId="478CDAAB">
            <wp:simplePos x="0" y="0"/>
            <wp:positionH relativeFrom="column">
              <wp:posOffset>0</wp:posOffset>
            </wp:positionH>
            <wp:positionV relativeFrom="paragraph">
              <wp:posOffset>723900</wp:posOffset>
            </wp:positionV>
            <wp:extent cx="5943600" cy="288353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883535"/>
                    </a:xfrm>
                    <a:prstGeom prst="rect">
                      <a:avLst/>
                    </a:prstGeom>
                    <a:noFill/>
                    <a:ln>
                      <a:noFill/>
                    </a:ln>
                  </pic:spPr>
                </pic:pic>
              </a:graphicData>
            </a:graphic>
          </wp:anchor>
        </w:drawing>
      </w:r>
      <w:r w:rsidR="00000000">
        <w:t>Step1 - Training and deployment on Sagemaker</w:t>
      </w:r>
    </w:p>
    <w:p w14:paraId="05206076" w14:textId="0BF79563" w:rsidR="006A65A2" w:rsidRDefault="00000000">
      <w:pPr>
        <w:pStyle w:val="Compact"/>
        <w:numPr>
          <w:ilvl w:val="0"/>
          <w:numId w:val="2"/>
        </w:numPr>
      </w:pPr>
      <w:r>
        <w:t>Above is the Sagemaker Studio Notebook instance screenshot I have been used to train the model</w:t>
      </w:r>
    </w:p>
    <w:p w14:paraId="46213934" w14:textId="27DB670F" w:rsidR="006A65A2" w:rsidRDefault="00651BB9">
      <w:pPr>
        <w:pStyle w:val="Compact"/>
        <w:numPr>
          <w:ilvl w:val="0"/>
          <w:numId w:val="2"/>
        </w:numPr>
      </w:pPr>
      <w:r>
        <w:rPr>
          <w:noProof/>
        </w:rPr>
        <w:drawing>
          <wp:anchor distT="0" distB="0" distL="114300" distR="114300" simplePos="0" relativeHeight="251651584" behindDoc="0" locked="0" layoutInCell="1" allowOverlap="1" wp14:anchorId="08958DE2" wp14:editId="1F017DD8">
            <wp:simplePos x="0" y="0"/>
            <wp:positionH relativeFrom="column">
              <wp:posOffset>0</wp:posOffset>
            </wp:positionH>
            <wp:positionV relativeFrom="paragraph">
              <wp:posOffset>323215</wp:posOffset>
            </wp:positionV>
            <wp:extent cx="5943600" cy="8382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38200"/>
                    </a:xfrm>
                    <a:prstGeom prst="rect">
                      <a:avLst/>
                    </a:prstGeom>
                    <a:noFill/>
                    <a:ln>
                      <a:noFill/>
                    </a:ln>
                  </pic:spPr>
                </pic:pic>
              </a:graphicData>
            </a:graphic>
          </wp:anchor>
        </w:drawing>
      </w:r>
      <w:r w:rsidR="00000000">
        <w:t>Justification about the selected EC2 Instance Type:</w:t>
      </w:r>
    </w:p>
    <w:p w14:paraId="1E06254F" w14:textId="77777777" w:rsidR="006A65A2" w:rsidRDefault="00000000">
      <w:pPr>
        <w:pStyle w:val="Compact"/>
        <w:numPr>
          <w:ilvl w:val="0"/>
          <w:numId w:val="1"/>
        </w:numPr>
      </w:pPr>
      <w:r>
        <w:t>According to the above note deplayed on DLAMI instances in ec2 G3,P3,P3de, G5, G4dn instance tpes are supported for the Deep Learning AMI GPU PyTorch 2.0.0 (Amazon Linux 2) 20230406Deep Learning AMI GPU PyTorch 2.0.0 (Amazon Linux 2) 20230406. Therefore G3 instance type has been chosen to provide the optimal level of requirement for the AMI and On demand instance has been chosen due to spot instance are not defaulting supported for G3 the service quota for the G3 instance should be increased to achieve this.</w:t>
      </w:r>
    </w:p>
    <w:p w14:paraId="6CD20E94" w14:textId="3F6992CF" w:rsidR="006A65A2" w:rsidRDefault="00000000">
      <w:pPr>
        <w:pStyle w:val="Heading1"/>
      </w:pPr>
      <w:bookmarkStart w:id="1" w:name="step2---ec2-training"/>
      <w:bookmarkEnd w:id="0"/>
      <w:r>
        <w:t>Step2 - EC2 Training</w:t>
      </w:r>
    </w:p>
    <w:p w14:paraId="51863D86" w14:textId="179450B1" w:rsidR="006A65A2" w:rsidRDefault="00651BB9">
      <w:pPr>
        <w:pStyle w:val="Compact"/>
        <w:numPr>
          <w:ilvl w:val="0"/>
          <w:numId w:val="3"/>
        </w:numPr>
      </w:pPr>
      <w:r>
        <w:rPr>
          <w:noProof/>
        </w:rPr>
        <w:drawing>
          <wp:anchor distT="0" distB="0" distL="114300" distR="114300" simplePos="0" relativeHeight="251649536" behindDoc="0" locked="0" layoutInCell="1" allowOverlap="1" wp14:anchorId="7800D77E" wp14:editId="755BDC01">
            <wp:simplePos x="0" y="0"/>
            <wp:positionH relativeFrom="column">
              <wp:posOffset>0</wp:posOffset>
            </wp:positionH>
            <wp:positionV relativeFrom="paragraph">
              <wp:posOffset>364490</wp:posOffset>
            </wp:positionV>
            <wp:extent cx="5943600" cy="10579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057910"/>
                    </a:xfrm>
                    <a:prstGeom prst="rect">
                      <a:avLst/>
                    </a:prstGeom>
                    <a:noFill/>
                    <a:ln>
                      <a:noFill/>
                    </a:ln>
                  </pic:spPr>
                </pic:pic>
              </a:graphicData>
            </a:graphic>
          </wp:anchor>
        </w:drawing>
      </w:r>
      <w:r w:rsidR="00000000">
        <w:t>The EC2 Code Compared to the SageMaker Code:</w:t>
      </w:r>
    </w:p>
    <w:p w14:paraId="2220786A" w14:textId="065532B5" w:rsidR="00651BB9" w:rsidRDefault="00651BB9" w:rsidP="00651BB9">
      <w:pPr>
        <w:pStyle w:val="Compact"/>
      </w:pPr>
    </w:p>
    <w:p w14:paraId="25F31DF7" w14:textId="72646CB1" w:rsidR="006A65A2" w:rsidRDefault="006A65A2">
      <w:pPr>
        <w:pStyle w:val="Compact"/>
        <w:numPr>
          <w:ilvl w:val="0"/>
          <w:numId w:val="1"/>
        </w:numPr>
      </w:pPr>
    </w:p>
    <w:p w14:paraId="7AD14FDD" w14:textId="2323D699" w:rsidR="006A65A2" w:rsidRDefault="00000000">
      <w:pPr>
        <w:pStyle w:val="FirstParagraph"/>
      </w:pPr>
      <w:r>
        <w:t>Both Sagemaker and EC2 code for train the model are similar instead the followings; - In Sagemaker we first do the hyperparameter tuning for and select the best parameter values for the model training but in ec2 instance training job we didn’t do such kind of hyper parameter tuning.. - Also in Sagemaker we have to store data in S3 bucket, and have to import them into sagemaker using sagemaker method to train the models. But in EC2 instance it is more similar to train the model inside an own machine.</w:t>
      </w:r>
    </w:p>
    <w:p w14:paraId="388E8AB6" w14:textId="5AF49A9E" w:rsidR="006A65A2" w:rsidRDefault="00651BB9" w:rsidP="00651BB9">
      <w:pPr>
        <w:pStyle w:val="Heading1"/>
      </w:pPr>
      <w:bookmarkStart w:id="2" w:name="step3---the-lambda-function"/>
      <w:bookmarkEnd w:id="1"/>
      <w:r>
        <w:rPr>
          <w:noProof/>
        </w:rPr>
        <w:drawing>
          <wp:anchor distT="0" distB="0" distL="114300" distR="114300" simplePos="0" relativeHeight="251655680" behindDoc="0" locked="0" layoutInCell="1" allowOverlap="1" wp14:anchorId="2B19AB4D" wp14:editId="4A771B92">
            <wp:simplePos x="0" y="0"/>
            <wp:positionH relativeFrom="column">
              <wp:posOffset>333375</wp:posOffset>
            </wp:positionH>
            <wp:positionV relativeFrom="paragraph">
              <wp:posOffset>567055</wp:posOffset>
            </wp:positionV>
            <wp:extent cx="5267325" cy="71437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714375"/>
                    </a:xfrm>
                    <a:prstGeom prst="rect">
                      <a:avLst/>
                    </a:prstGeom>
                    <a:noFill/>
                    <a:ln>
                      <a:noFill/>
                    </a:ln>
                  </pic:spPr>
                </pic:pic>
              </a:graphicData>
            </a:graphic>
          </wp:anchor>
        </w:drawing>
      </w:r>
      <w:r w:rsidR="00000000">
        <w:t>Step3 - The Lambda Function</w:t>
      </w:r>
    </w:p>
    <w:p w14:paraId="4F6C3EE2" w14:textId="25C77B31" w:rsidR="006A65A2" w:rsidRDefault="00651BB9">
      <w:pPr>
        <w:pStyle w:val="Compact"/>
        <w:numPr>
          <w:ilvl w:val="0"/>
          <w:numId w:val="4"/>
        </w:numPr>
      </w:pPr>
      <w:r>
        <w:rPr>
          <w:noProof/>
        </w:rPr>
        <w:drawing>
          <wp:anchor distT="0" distB="0" distL="114300" distR="114300" simplePos="0" relativeHeight="251657728" behindDoc="0" locked="0" layoutInCell="1" allowOverlap="1" wp14:anchorId="09C5EDAA" wp14:editId="6EAAB619">
            <wp:simplePos x="0" y="0"/>
            <wp:positionH relativeFrom="column">
              <wp:posOffset>742315</wp:posOffset>
            </wp:positionH>
            <wp:positionV relativeFrom="paragraph">
              <wp:posOffset>1347470</wp:posOffset>
            </wp:positionV>
            <wp:extent cx="4455160" cy="4857750"/>
            <wp:effectExtent l="0" t="0" r="0" b="0"/>
            <wp:wrapTopAndBottom/>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55160" cy="485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t>The lambda function has been deployed with the provided code by updating the endpoint name as above.</w:t>
      </w:r>
    </w:p>
    <w:p w14:paraId="4F297454" w14:textId="7AABA435" w:rsidR="00651BB9" w:rsidRDefault="00651BB9" w:rsidP="00651BB9">
      <w:pPr>
        <w:pStyle w:val="Compact"/>
      </w:pPr>
    </w:p>
    <w:p w14:paraId="48881512" w14:textId="77777777" w:rsidR="006A65A2" w:rsidRDefault="00000000">
      <w:pPr>
        <w:pStyle w:val="Heading1"/>
      </w:pPr>
      <w:bookmarkStart w:id="3" w:name="step4---security-testing"/>
      <w:bookmarkEnd w:id="2"/>
      <w:r>
        <w:t>Step4 - Security &amp; Testing</w:t>
      </w:r>
    </w:p>
    <w:p w14:paraId="227B1071" w14:textId="7D0308F7" w:rsidR="00651BB9" w:rsidRDefault="00651BB9">
      <w:pPr>
        <w:pStyle w:val="Compact"/>
        <w:numPr>
          <w:ilvl w:val="0"/>
          <w:numId w:val="5"/>
        </w:numPr>
      </w:pPr>
      <w:r>
        <w:rPr>
          <w:noProof/>
        </w:rPr>
        <w:drawing>
          <wp:anchor distT="0" distB="0" distL="114300" distR="114300" simplePos="0" relativeHeight="251663872" behindDoc="0" locked="0" layoutInCell="1" allowOverlap="1" wp14:anchorId="23A1E9AB" wp14:editId="32584732">
            <wp:simplePos x="0" y="0"/>
            <wp:positionH relativeFrom="column">
              <wp:posOffset>0</wp:posOffset>
            </wp:positionH>
            <wp:positionV relativeFrom="paragraph">
              <wp:posOffset>1725930</wp:posOffset>
            </wp:positionV>
            <wp:extent cx="5943600" cy="175450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54505"/>
                    </a:xfrm>
                    <a:prstGeom prst="rect">
                      <a:avLst/>
                    </a:prstGeom>
                    <a:noFill/>
                    <a:ln>
                      <a:noFill/>
                    </a:ln>
                  </pic:spPr>
                </pic:pic>
              </a:graphicData>
            </a:graphic>
          </wp:anchor>
        </w:drawing>
      </w:r>
      <w:r>
        <w:rPr>
          <w:noProof/>
        </w:rPr>
        <w:drawing>
          <wp:anchor distT="0" distB="0" distL="114300" distR="114300" simplePos="0" relativeHeight="251660800" behindDoc="0" locked="0" layoutInCell="1" allowOverlap="1" wp14:anchorId="7F08CE46" wp14:editId="2DC13DE6">
            <wp:simplePos x="0" y="0"/>
            <wp:positionH relativeFrom="column">
              <wp:posOffset>0</wp:posOffset>
            </wp:positionH>
            <wp:positionV relativeFrom="paragraph">
              <wp:posOffset>601980</wp:posOffset>
            </wp:positionV>
            <wp:extent cx="5943600" cy="103441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034415"/>
                    </a:xfrm>
                    <a:prstGeom prst="rect">
                      <a:avLst/>
                    </a:prstGeom>
                    <a:noFill/>
                    <a:ln>
                      <a:noFill/>
                    </a:ln>
                  </pic:spPr>
                </pic:pic>
              </a:graphicData>
            </a:graphic>
          </wp:anchor>
        </w:drawing>
      </w:r>
      <w:r w:rsidR="00000000">
        <w:t>Intial function didn’t have the necessary permission to access to the Sagemaker. Therefore, Sagemaker full access permission has been attached to the endpoint-invocation-role-27an2d7i role.</w:t>
      </w:r>
    </w:p>
    <w:p w14:paraId="1B392CBB" w14:textId="5574311B" w:rsidR="006A65A2" w:rsidRDefault="006A65A2" w:rsidP="00651BB9">
      <w:pPr>
        <w:pStyle w:val="Compact"/>
      </w:pPr>
    </w:p>
    <w:p w14:paraId="7B75CFDB" w14:textId="0274492C" w:rsidR="006A65A2" w:rsidRDefault="00000000">
      <w:pPr>
        <w:pStyle w:val="Compact"/>
        <w:numPr>
          <w:ilvl w:val="0"/>
          <w:numId w:val="5"/>
        </w:numPr>
      </w:pPr>
      <w:r>
        <w:t>After attaching the role the endpoint invokation was successfully done with the “url”: “https://s3.amazonaws.com/cdn-origin-etr.akc.org/wp-content/uploads/2017/11/20113314/Carolina-Dog-standing-outdoors.jpg”.</w:t>
      </w:r>
    </w:p>
    <w:p w14:paraId="3663A4CE" w14:textId="787BE81C" w:rsidR="00651BB9" w:rsidRDefault="00651BB9" w:rsidP="00651BB9">
      <w:pPr>
        <w:pStyle w:val="ListParagraph"/>
      </w:pPr>
      <w:r>
        <w:rPr>
          <w:noProof/>
        </w:rPr>
        <w:drawing>
          <wp:anchor distT="0" distB="0" distL="114300" distR="114300" simplePos="0" relativeHeight="251665920" behindDoc="0" locked="0" layoutInCell="1" allowOverlap="1" wp14:anchorId="54816E08" wp14:editId="6A634D47">
            <wp:simplePos x="0" y="0"/>
            <wp:positionH relativeFrom="column">
              <wp:posOffset>885825</wp:posOffset>
            </wp:positionH>
            <wp:positionV relativeFrom="paragraph">
              <wp:posOffset>409575</wp:posOffset>
            </wp:positionV>
            <wp:extent cx="4171950" cy="26352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71950" cy="2635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7915E2" w14:textId="52E56757" w:rsidR="00651BB9" w:rsidRDefault="00651BB9" w:rsidP="00651BB9">
      <w:pPr>
        <w:pStyle w:val="Compact"/>
      </w:pPr>
    </w:p>
    <w:p w14:paraId="71B40129" w14:textId="566A4990" w:rsidR="006A65A2" w:rsidRDefault="006A65A2">
      <w:pPr>
        <w:pStyle w:val="FirstParagraph"/>
      </w:pPr>
    </w:p>
    <w:p w14:paraId="219D84CC" w14:textId="77777777" w:rsidR="006A65A2" w:rsidRDefault="00000000">
      <w:pPr>
        <w:pStyle w:val="Compact"/>
        <w:numPr>
          <w:ilvl w:val="0"/>
          <w:numId w:val="6"/>
        </w:numPr>
      </w:pPr>
      <w:r>
        <w:t>The test event results are as below:</w:t>
      </w:r>
    </w:p>
    <w:p w14:paraId="32FC462D" w14:textId="7A8C2E21" w:rsidR="006A65A2" w:rsidRDefault="00000000">
      <w:pPr>
        <w:pStyle w:val="SourceCode"/>
      </w:pPr>
      <w:r>
        <w:rPr>
          <w:rStyle w:val="VerbatimChar"/>
        </w:rPr>
        <w:t>Test Event Name</w:t>
      </w:r>
      <w:r>
        <w:br/>
      </w:r>
      <w:r>
        <w:rPr>
          <w:rStyle w:val="VerbatimChar"/>
        </w:rPr>
        <w:t>test-endpoint-invokes</w:t>
      </w:r>
      <w:r>
        <w:br/>
      </w:r>
      <w:r>
        <w:br/>
      </w:r>
      <w:r>
        <w:rPr>
          <w:rStyle w:val="VerbatimChar"/>
        </w:rPr>
        <w:t>Response</w:t>
      </w:r>
      <w:r>
        <w:br/>
      </w:r>
      <w:r>
        <w:rPr>
          <w:rStyle w:val="VerbatimChar"/>
        </w:rPr>
        <w:t>{</w:t>
      </w:r>
      <w:r>
        <w:br/>
      </w:r>
      <w:r>
        <w:rPr>
          <w:rStyle w:val="VerbatimChar"/>
        </w:rPr>
        <w:t xml:space="preserve">  "statusCode": 200,</w:t>
      </w:r>
      <w:r>
        <w:br/>
      </w:r>
      <w:r>
        <w:rPr>
          <w:rStyle w:val="VerbatimChar"/>
        </w:rPr>
        <w:t xml:space="preserve">  "headers": {</w:t>
      </w:r>
      <w:r>
        <w:br/>
      </w:r>
      <w:r>
        <w:rPr>
          <w:rStyle w:val="VerbatimChar"/>
        </w:rPr>
        <w:t xml:space="preserve">    "Content-Type": "text/plain",</w:t>
      </w:r>
      <w:r>
        <w:br/>
      </w:r>
      <w:r>
        <w:rPr>
          <w:rStyle w:val="VerbatimChar"/>
        </w:rPr>
        <w:t xml:space="preserve">    "Access-Control-Allow-Origin": "*"</w:t>
      </w:r>
      <w:r>
        <w:br/>
      </w:r>
      <w:r>
        <w:rPr>
          <w:rStyle w:val="VerbatimChar"/>
        </w:rPr>
        <w:t xml:space="preserve">  },</w:t>
      </w:r>
      <w:r>
        <w:br/>
      </w:r>
      <w:r>
        <w:rPr>
          <w:rStyle w:val="VerbatimChar"/>
        </w:rPr>
        <w:t xml:space="preserve">  "type-result": "&lt;class 'str'&gt;",</w:t>
      </w:r>
      <w:r>
        <w:br/>
      </w:r>
      <w:r>
        <w:rPr>
          <w:rStyle w:val="VerbatimChar"/>
        </w:rPr>
        <w:t xml:space="preserve">  "COntent-Type-In": "LambdaContext([aws_request_id=b037da00-0ad4-4465-b22e-fcd0737d280d,log_group_name=/aws/lambda/endpoint-invocation,log_stream_name=2023/04/13/[$LATEST]7863e0ff818b43e8918b5089be04594f,function_name=endpoint-invocation,memory_limit_in_mb=128,function_version=$LATEST,invoked_function_arn=arn:aws:lambda:us-east-1:041360578609:function:endpoint-invocation,client_context=None,identity=CognitoIdentity([cognito_identity_id=None,cognito_identity_pool_id=None])])",</w:t>
      </w:r>
      <w:r>
        <w:br/>
      </w:r>
      <w:r>
        <w:rPr>
          <w:rStyle w:val="VerbatimChar"/>
        </w:rPr>
        <w:t xml:space="preserve">  "body": "[[-0.01797017827630043, 0.029482660815119743, 0.08906541764736176, -0.06038343161344528, -0.01794680394232273, -0.46629634499549866, 0.22187794744968414, 0.3008261024951935, -0.11902894824743271, 0.19467774033546448, 0.29246413707733154, -0.2215651273727417, -0.08232477307319641, 0.3711948096752167, 0.24510228633880615, 0.3030194342136383, -0.157492533326149, 0.17989042401313782, 0.05015610158443451, 0.3777329623699188, -0.08977203071117401, 0.007890690118074417, -0.10903298854827881, -0.3213697075843811, 0.12642478942871094, 0.02754545956850052, 0.46439245343208313, -0.004751796834170818, -0.40215542912483215, -0.014899954199790955, 0.08186669647693634, 0.3739027976989746, 0.15897634625434875, 0.37218427658081055, -0.01119186356663704, 0.11083319038152695, 0.06563431769609451, -0.13128426671028137, 0.07534578442573547, 0.28775814175605774, 0.4237826466560364, 0.06632264703512192, 0.033261481672525406, 0.4378844201564789, 0.08703325688838959, -0.49956122040748596, 0.2310592234134674, 0.0436323918402195, -0.15639543533325195, 0.19563926756381989, -0.0959526002407074, 0.03934663534164429, -0.28930965065956116, -0.33469101786613464, 0.10374609380960464, 0.08651759475469589, 0.02198834717273712, -0.4293921887874603, 0.2598825693130493, 0.3884611129760742, -0.06918875873088837, -0.05065305531024933, -0.1261543482542038, -0.3965974450111389, 0.15586964786052704, -0.047885164618492126, -0.18222665786743164, 0.19508181512355804, 0.2846355438232422, 0.10613688081502914, 0.3328869640827179, 0.28651154041290283, 0.03145391866564751, 0.13602443039417267, -0.13934952020645142, 0.0528394840657711, 0.08379044383764267, 0.04540861025452614, -0.03115582838654518, 0.20425722002983093, 0.4191071391105652, -0.26806774735450745, 0.16484081745147705, -0.3541029691696167, -</w:t>
      </w:r>
      <w:r>
        <w:rPr>
          <w:rStyle w:val="VerbatimChar"/>
        </w:rPr>
        <w:lastRenderedPageBreak/>
        <w:t>0.18167923390865326, -0.21143047511577606, 0.029214033856987953, -0.010294117033481598, 0.1814262866973877, 0.28048497438430786, -0.5519843697547913, -0.46105435490608215, -0.01761147566139698, 0.0385548397898674, -0.07677969336509705, 0.10123839974403381, -0.026916639879345894, 0.19218841195106506, -0.27591460943222046, -0.5180968046188354, -0.583723783493042, -0.10444218665361404, 0.37789052724838257, -0.10145723074674606, 0.07286269217729568, 0.0658789873123169, -0.36088407039642334, -0.3690186142921448, 0.09292355179786682, -0.15924866497516632, -0.32419759035110474, 0.07097570598125458, -0.20900440216064453, -0.3070576786994934, -0.6248983144760132, -0.23336553573608398, -0.3209134042263031, 0.0326412096619606, -0.24327999353408813, 0.13911588490009308, -0.04725434258580208, 0.01507787685841322, -0.5268176794052124, 0.0761292576789856, -0.08016560971736908, -0.16502171754837036, -0.5888742208480835, -0.024587446823716164, 0.1866881549358368, -0.12257489562034607, -0.14660067856311798, -0.11219187080860138, -0.6710981726646423]]"</w:t>
      </w:r>
      <w:r>
        <w:br/>
      </w:r>
      <w:r>
        <w:rPr>
          <w:rStyle w:val="VerbatimChar"/>
        </w:rPr>
        <w:t>}</w:t>
      </w:r>
      <w:r>
        <w:br/>
      </w:r>
      <w:r>
        <w:br/>
      </w:r>
      <w:r>
        <w:rPr>
          <w:rStyle w:val="VerbatimChar"/>
        </w:rPr>
        <w:t>Function Logs</w:t>
      </w:r>
      <w:r>
        <w:br/>
      </w:r>
      <w:r>
        <w:rPr>
          <w:rStyle w:val="VerbatimChar"/>
        </w:rPr>
        <w:t>Loading Lambda function</w:t>
      </w:r>
      <w:r>
        <w:br/>
      </w:r>
      <w:r>
        <w:rPr>
          <w:rStyle w:val="VerbatimChar"/>
        </w:rPr>
        <w:t>START RequestId: b037da00-0ad4-4465-b22e-fcd0737d280d Version: $LATEST</w:t>
      </w:r>
      <w:r>
        <w:br/>
      </w:r>
      <w:r>
        <w:rPr>
          <w:rStyle w:val="VerbatimChar"/>
        </w:rPr>
        <w:t>Context::: LambdaContext([aws_request_id=b037da00-0ad4-4465-b22e-fcd0737d280d,log_group_name=/aws/lambda/endpoint-invocation,log_stream_name=2023/04/13/[$LATEST]7863e0ff818b43e8918b5089be04594f,function_name=endpoint-invocation,memory_limit_in_mb=128,function_version=$LATEST,invoked_function_arn=arn:aws:lambda:us-east-1:041360578609:function:endpoint-invocation,client_context=None,identity=CognitoIdentity([cognito_identity_id=None,cognito_identity_pool_id=None])])</w:t>
      </w:r>
      <w:r>
        <w:br/>
      </w:r>
      <w:r>
        <w:rPr>
          <w:rStyle w:val="VerbatimChar"/>
        </w:rPr>
        <w:t>EventType:: &lt;class 'dict'&gt;</w:t>
      </w:r>
      <w:r>
        <w:br/>
      </w:r>
      <w:r>
        <w:rPr>
          <w:rStyle w:val="VerbatimChar"/>
        </w:rPr>
        <w:t>END RequestId: b037da00-0ad4-4465-b22e-fcd0737d280d</w:t>
      </w:r>
      <w:r>
        <w:br/>
      </w:r>
      <w:r>
        <w:rPr>
          <w:rStyle w:val="VerbatimChar"/>
        </w:rPr>
        <w:t>REPORT RequestId: b037da00-0ad4-4465-b22e-fcd0737d280d  Duration: 1001.61 ms    Billed Duration: 1002 ms    Memory Size: 128 MB Max Memory Used: 68 MB  Init Duration: 356.59 ms</w:t>
      </w:r>
      <w:r>
        <w:br/>
      </w:r>
      <w:r>
        <w:br/>
      </w:r>
      <w:r>
        <w:rPr>
          <w:rStyle w:val="VerbatimChar"/>
        </w:rPr>
        <w:t>Request ID</w:t>
      </w:r>
      <w:r>
        <w:br/>
      </w:r>
      <w:r>
        <w:rPr>
          <w:rStyle w:val="VerbatimChar"/>
        </w:rPr>
        <w:t>b037da00-0ad4-4465-b22e-fcd0737d280d</w:t>
      </w:r>
    </w:p>
    <w:p w14:paraId="131CEB71" w14:textId="77777777" w:rsidR="006A65A2" w:rsidRDefault="00000000">
      <w:pPr>
        <w:pStyle w:val="Compact"/>
        <w:numPr>
          <w:ilvl w:val="0"/>
          <w:numId w:val="7"/>
        </w:numPr>
      </w:pPr>
      <w:r>
        <w:t>The AWS workspace is not 100% secure due to lamda function has full access to the sagemaker and it can be used to delete the deployed endpoint. Therefore, some vulnerabilities may occur and it can be reduce by providing more strict IAM policy to lambdafunction to just allowing the invoking sagemaker endpoint only and deny other permissions using a custome inline policy as below;</w:t>
      </w:r>
    </w:p>
    <w:p w14:paraId="5780FF47" w14:textId="77777777" w:rsidR="006A65A2" w:rsidRDefault="00000000">
      <w:pPr>
        <w:pStyle w:val="SourceCode"/>
      </w:pPr>
      <w:r>
        <w:rPr>
          <w:rStyle w:val="VerbatimChar"/>
        </w:rPr>
        <w:t>{</w:t>
      </w:r>
      <w:r>
        <w:br/>
      </w:r>
      <w:r>
        <w:rPr>
          <w:rStyle w:val="VerbatimChar"/>
        </w:rPr>
        <w:t xml:space="preserve">    "Version": "2012-10-17",</w:t>
      </w:r>
      <w:r>
        <w:br/>
      </w:r>
      <w:r>
        <w:rPr>
          <w:rStyle w:val="VerbatimChar"/>
        </w:rPr>
        <w:t xml:space="preserve">    "Statement": [</w:t>
      </w:r>
      <w:r>
        <w:br/>
      </w:r>
      <w:r>
        <w:rPr>
          <w:rStyle w:val="VerbatimChar"/>
        </w:rPr>
        <w:t xml:space="preserve">        {</w:t>
      </w:r>
      <w:r>
        <w:br/>
      </w:r>
      <w:r>
        <w:rPr>
          <w:rStyle w:val="VerbatimChar"/>
        </w:rPr>
        <w:t xml:space="preserve">            "Sid": "VisualEditor0",</w:t>
      </w:r>
      <w:r>
        <w:br/>
      </w:r>
      <w:r>
        <w:rPr>
          <w:rStyle w:val="VerbatimChar"/>
        </w:rPr>
        <w:lastRenderedPageBreak/>
        <w:t xml:space="preserve">            "Effect": "Allow",</w:t>
      </w:r>
      <w:r>
        <w:br/>
      </w:r>
      <w:r>
        <w:rPr>
          <w:rStyle w:val="VerbatimChar"/>
        </w:rPr>
        <w:t xml:space="preserve">            "Action": "sagemaker:InvokeEndpoint",</w:t>
      </w:r>
      <w:r>
        <w:br/>
      </w:r>
      <w:r>
        <w:rPr>
          <w:rStyle w:val="VerbatimChar"/>
        </w:rPr>
        <w:t xml:space="preserve">            "Resource": "arn:aws:sagemaker:us-east-1:041360578609:endpoint/pytorch-inference-2023-04-13-14-58-34-578"</w:t>
      </w:r>
      <w:r>
        <w:br/>
      </w:r>
      <w:r>
        <w:rPr>
          <w:rStyle w:val="VerbatimChar"/>
        </w:rPr>
        <w:t xml:space="preserve">        }</w:t>
      </w:r>
      <w:r>
        <w:br/>
      </w:r>
      <w:r>
        <w:rPr>
          <w:rStyle w:val="VerbatimChar"/>
        </w:rPr>
        <w:t xml:space="preserve">    ]</w:t>
      </w:r>
      <w:r>
        <w:br/>
      </w:r>
      <w:r>
        <w:rPr>
          <w:rStyle w:val="VerbatimChar"/>
        </w:rPr>
        <w:t>}</w:t>
      </w:r>
    </w:p>
    <w:p w14:paraId="0ACE2D99" w14:textId="77777777" w:rsidR="006A65A2" w:rsidRDefault="00000000">
      <w:pPr>
        <w:pStyle w:val="Heading1"/>
      </w:pPr>
      <w:bookmarkStart w:id="4" w:name="step5---concurrency-and-auto-scaling"/>
      <w:bookmarkEnd w:id="3"/>
      <w:r>
        <w:t>Step5 - Concurrency and auto-scaling</w:t>
      </w:r>
    </w:p>
    <w:p w14:paraId="22B80227" w14:textId="6957D49B" w:rsidR="006A65A2" w:rsidRDefault="00651BB9">
      <w:pPr>
        <w:pStyle w:val="Compact"/>
        <w:numPr>
          <w:ilvl w:val="0"/>
          <w:numId w:val="8"/>
        </w:numPr>
      </w:pPr>
      <w:r>
        <w:rPr>
          <w:noProof/>
        </w:rPr>
        <w:drawing>
          <wp:anchor distT="0" distB="0" distL="114300" distR="114300" simplePos="0" relativeHeight="251670016" behindDoc="0" locked="0" layoutInCell="1" allowOverlap="1" wp14:anchorId="2EDD4B5F" wp14:editId="255043D7">
            <wp:simplePos x="0" y="0"/>
            <wp:positionH relativeFrom="column">
              <wp:posOffset>0</wp:posOffset>
            </wp:positionH>
            <wp:positionV relativeFrom="paragraph">
              <wp:posOffset>464185</wp:posOffset>
            </wp:positionV>
            <wp:extent cx="5943600" cy="191071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910715"/>
                    </a:xfrm>
                    <a:prstGeom prst="rect">
                      <a:avLst/>
                    </a:prstGeom>
                    <a:noFill/>
                    <a:ln>
                      <a:noFill/>
                    </a:ln>
                  </pic:spPr>
                </pic:pic>
              </a:graphicData>
            </a:graphic>
          </wp:anchor>
        </w:drawing>
      </w:r>
      <w:r w:rsidR="00000000">
        <w:t>As the concurrency type I have been chosen the provisioned concurrency which will help to avoid the startup time and which make delay to respond to requests.</w:t>
      </w:r>
    </w:p>
    <w:p w14:paraId="08375528" w14:textId="30BD4DA1" w:rsidR="006A65A2" w:rsidRDefault="006A65A2">
      <w:pPr>
        <w:pStyle w:val="FirstParagraph"/>
      </w:pPr>
    </w:p>
    <w:p w14:paraId="4DCAA1D8" w14:textId="77777777" w:rsidR="006A65A2" w:rsidRDefault="00000000">
      <w:pPr>
        <w:pStyle w:val="Compact"/>
        <w:numPr>
          <w:ilvl w:val="0"/>
          <w:numId w:val="9"/>
        </w:numPr>
      </w:pPr>
      <w:r>
        <w:t>The endpoint autoscaling has been configures as below to add more instances for the endpoint when the Sagemaker Endpoint invokations hit the target value 30 and it will add maximum 2 instance.</w:t>
      </w:r>
    </w:p>
    <w:p w14:paraId="0F792F1F" w14:textId="4CFDEC94" w:rsidR="00651BB9" w:rsidRDefault="00651BB9" w:rsidP="00651BB9">
      <w:pPr>
        <w:pStyle w:val="Compact"/>
      </w:pPr>
      <w:r>
        <w:rPr>
          <w:noProof/>
        </w:rPr>
        <w:lastRenderedPageBreak/>
        <w:drawing>
          <wp:anchor distT="0" distB="0" distL="114300" distR="114300" simplePos="0" relativeHeight="251667456" behindDoc="0" locked="0" layoutInCell="1" allowOverlap="1" wp14:anchorId="2026E0C2" wp14:editId="1F757449">
            <wp:simplePos x="0" y="0"/>
            <wp:positionH relativeFrom="column">
              <wp:posOffset>0</wp:posOffset>
            </wp:positionH>
            <wp:positionV relativeFrom="paragraph">
              <wp:posOffset>0</wp:posOffset>
            </wp:positionV>
            <wp:extent cx="5943600" cy="656336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563360"/>
                    </a:xfrm>
                    <a:prstGeom prst="rect">
                      <a:avLst/>
                    </a:prstGeom>
                    <a:noFill/>
                    <a:ln>
                      <a:noFill/>
                    </a:ln>
                  </pic:spPr>
                </pic:pic>
              </a:graphicData>
            </a:graphic>
          </wp:anchor>
        </w:drawing>
      </w:r>
    </w:p>
    <w:bookmarkEnd w:id="4"/>
    <w:p w14:paraId="71AFABCA" w14:textId="77777777" w:rsidR="006A65A2" w:rsidRDefault="006A65A2">
      <w:pPr>
        <w:pStyle w:val="FirstParagraph"/>
      </w:pPr>
    </w:p>
    <w:sectPr w:rsidR="006A65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CFFE8" w14:textId="77777777" w:rsidR="00C203FA" w:rsidRDefault="00C203FA">
      <w:pPr>
        <w:spacing w:after="0"/>
      </w:pPr>
      <w:r>
        <w:separator/>
      </w:r>
    </w:p>
  </w:endnote>
  <w:endnote w:type="continuationSeparator" w:id="0">
    <w:p w14:paraId="7668A81B" w14:textId="77777777" w:rsidR="00C203FA" w:rsidRDefault="00C203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8DE96" w14:textId="77777777" w:rsidR="00C203FA" w:rsidRDefault="00C203FA">
      <w:r>
        <w:separator/>
      </w:r>
    </w:p>
  </w:footnote>
  <w:footnote w:type="continuationSeparator" w:id="0">
    <w:p w14:paraId="16A2A3DC" w14:textId="77777777" w:rsidR="00C203FA" w:rsidRDefault="00C20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9A60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0E7E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04963333">
    <w:abstractNumId w:val="0"/>
  </w:num>
  <w:num w:numId="2" w16cid:durableId="840776670">
    <w:abstractNumId w:val="1"/>
  </w:num>
  <w:num w:numId="3" w16cid:durableId="1351907404">
    <w:abstractNumId w:val="1"/>
  </w:num>
  <w:num w:numId="4" w16cid:durableId="39208189">
    <w:abstractNumId w:val="1"/>
  </w:num>
  <w:num w:numId="5" w16cid:durableId="1718972660">
    <w:abstractNumId w:val="1"/>
  </w:num>
  <w:num w:numId="6" w16cid:durableId="1396465662">
    <w:abstractNumId w:val="1"/>
  </w:num>
  <w:num w:numId="7" w16cid:durableId="1596402892">
    <w:abstractNumId w:val="1"/>
  </w:num>
  <w:num w:numId="8" w16cid:durableId="2068336301">
    <w:abstractNumId w:val="1"/>
  </w:num>
  <w:num w:numId="9" w16cid:durableId="188373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A65A2"/>
    <w:rsid w:val="00651BB9"/>
    <w:rsid w:val="006A65A2"/>
    <w:rsid w:val="00C203FA"/>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7A573"/>
  <w15:docId w15:val="{D4315DCD-E699-4A1F-860A-59563C190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651B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101</Words>
  <Characters>6279</Characters>
  <Application>Microsoft Office Word</Application>
  <DocSecurity>0</DocSecurity>
  <Lines>52</Lines>
  <Paragraphs>14</Paragraphs>
  <ScaleCrop>false</ScaleCrop>
  <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ubudu De Alwis</cp:lastModifiedBy>
  <cp:revision>2</cp:revision>
  <dcterms:created xsi:type="dcterms:W3CDTF">2023-04-13T16:26:00Z</dcterms:created>
  <dcterms:modified xsi:type="dcterms:W3CDTF">2023-04-13T16:36:00Z</dcterms:modified>
</cp:coreProperties>
</file>